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29b5414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9b54141-eb5c-11ec-bd8f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20:30:4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2WMXIEQQgDKX+A//9SP8Bq7Tq6xFUQHMHdzAYqAUJMzUeovupbVfWo2wflop/6jP9+q+mZDo4PuWzxjGTm5uVfLhd45cw13Ud4ydUMT/g5y6YtxrqoX1rxFwf9JZ6E1Y+GtvUzpS6lx9Hilh8yRs/yQet+GIbGinyp5JafVM8otjJ9e7ygidQzI2v9VdI1rIPkl3guWymVpILrfA2AAF+C2vcDK4AmoIZb66XBbKwA8Rz4KTJxFSe1XOebpj4i5K8P9IKSPcGNR2vND2ooEHqtA39ms2GmTLDW+ntyxJkV7cyB3z+b97XCC3+O/9WjwoP9ESfFnw/8L/uN1YHNHPhf9rlocZ4dc4EXMae5+/q9eHoneS7qh+sxd5RyLt4HSC9zIs2B/r73vfsLE9VsDiz/vjE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f I had any money/steady income stream, this app would be worth $49.99</w:t>
      </w:r>
      <w:r>
        <w:t xml:space="preserve"> </w:t>
      </w:r>
      <w:r>
        <w:t xml:space="preserve">or whatever the most expensive automation apps cost! For years I would</w:t>
      </w:r>
      <w:r>
        <w:t xml:space="preserve"> </w:t>
      </w:r>
      <w:r>
        <w:t xml:space="preserve">visit your site every now and then and just go through and click on</w:t>
      </w:r>
      <w:r>
        <w:t xml:space="preserve"> </w:t>
      </w:r>
      <w:r>
        <w:t xml:space="preserve">every project just to see what cool stuff you've been doing. I'm</w:t>
      </w:r>
      <w:r>
        <w:t xml:space="preserve"> </w:t>
      </w:r>
      <w:r>
        <w:t xml:space="preserve">pretty sure I still run some scripts that you wrote from back in like</w:t>
      </w:r>
      <w:r>
        <w:t xml:space="preserve"> </w:t>
      </w:r>
      <w:r>
        <w:t xml:space="preserve">2014, haha. Anyways, Bunch is still the best thing ever and I'm making</w:t>
      </w:r>
      <w:r>
        <w:t xml:space="preserve"> </w:t>
      </w:r>
      <w:r>
        <w:t xml:space="preserve">a big push to go through all of the documentation to learn the more</w:t>
      </w:r>
      <w:r>
        <w:t xml:space="preserve"> </w:t>
      </w:r>
      <w:r>
        <w:t xml:space="preserve">in-depth features. It was exactly the kind of app I have always wanted</w:t>
      </w:r>
      <w:r>
        <w:t xml:space="preserve"> </w:t>
      </w:r>
      <w:r>
        <w:t xml:space="preserve">(messed around with Controlplane for a while, and then an app called</w:t>
      </w:r>
      <w:r>
        <w:t xml:space="preserve"> </w:t>
      </w:r>
      <w:r>
        <w:t xml:space="preserve">Workspaces, but Bunch nails it and has an awesome level of depth to it</w:t>
      </w:r>
      <w:r>
        <w:t xml:space="preserve"> </w:t>
      </w:r>
      <w:r>
        <w:t xml:space="preserve">that outstrips my "script kiddie"-level computer skills lol). Have a</w:t>
      </w:r>
      <w:r>
        <w:t xml:space="preserve"> </w:t>
      </w:r>
      <w:r>
        <w:t xml:space="preserve">good one and some day I'll getcha at least 9.99 for this beast.</w:t>
      </w:r>
    </w:p>
    <w:bookmarkStart w:id="25" w:name="brett-jun-13-2022-0510-pm"/>
    <w:p>
      <w:pPr>
        <w:pStyle w:val="Heading2"/>
      </w:pPr>
      <w:r>
        <w:t xml:space="preserve">Brett —</w:t>
      </w:r>
      <w:r>
        <w:t xml:space="preserve"> </w:t>
      </w:r>
      <w:hyperlink r:id="rId24">
        <w:r>
          <w:rPr>
            <w:rStyle w:val="Hyperlink"/>
          </w:rPr>
          <w:t xml:space="preserve">Jun 13, 2022 05:10 pm</w:t>
        </w:r>
      </w:hyperlink>
    </w:p>
    <w:p>
      <w:pPr>
        <w:pStyle w:val="FirstParagraph"/>
      </w:pPr>
      <w:r>
        <w:t xml:space="preserve">Hey, thanks! That's a very positive review :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29b54141-eb5c-11ec-bd8f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20:30:46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29b54141-eb5c-11ec-bd8f-83aad5f5c937" TargetMode="External" /><Relationship Type="http://schemas.openxmlformats.org/officeDocument/2006/relationships/hyperlink" Id="rId24" Target="https://my.remarkbox.com/65c9dde7-541a-11ec-aef9-21646204cc72/bunch-1-4-6-brettterpstra-com#4b91be3e-eb5d-11ec-bd90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29b54141-eb5c-11ec-bd8f-83aad5f5c937" TargetMode="External" /><Relationship Type="http://schemas.openxmlformats.org/officeDocument/2006/relationships/hyperlink" Id="rId24" Target="https://my.remarkbox.com/65c9dde7-541a-11ec-aef9-21646204cc72/bunch-1-4-6-brettterpstra-com#4b91be3e-eb5d-11ec-bd90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29b54141</dc:title>
  <dc:creator/>
  <cp:keywords/>
  <dcterms:created xsi:type="dcterms:W3CDTF">2026-05-04T20:30:46Z</dcterms:created>
  <dcterms:modified xsi:type="dcterms:W3CDTF">2026-05-04T20:3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